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753F" w14:textId="77777777" w:rsidR="003C0EF8" w:rsidRPr="003C0EF8" w:rsidRDefault="003C0EF8" w:rsidP="003C0EF8">
      <w:pPr>
        <w:pStyle w:val="Heading1"/>
        <w:spacing w:line="276" w:lineRule="auto"/>
        <w:jc w:val="center"/>
        <w:rPr>
          <w:rFonts w:asciiTheme="majorBidi" w:hAnsiTheme="majorBidi"/>
          <w:color w:val="auto"/>
        </w:rPr>
      </w:pPr>
      <w:r w:rsidRPr="003C0EF8">
        <w:rPr>
          <w:rFonts w:asciiTheme="majorBidi" w:hAnsiTheme="majorBidi"/>
          <w:color w:val="auto"/>
        </w:rPr>
        <w:t>Logistic Regression</w:t>
      </w:r>
    </w:p>
    <w:p w14:paraId="6865946D" w14:textId="77777777" w:rsidR="003C0EF8" w:rsidRDefault="003C0EF8" w:rsidP="003C0EF8"/>
    <w:p w14:paraId="1BFC0FB0" w14:textId="77777777" w:rsidR="003C0EF8" w:rsidRPr="003C0EF8" w:rsidRDefault="003C0EF8" w:rsidP="003C0EF8">
      <w:pPr>
        <w:pStyle w:val="Heading2"/>
        <w:spacing w:line="360" w:lineRule="auto"/>
        <w:rPr>
          <w:rFonts w:asciiTheme="majorBidi" w:hAnsiTheme="majorBidi"/>
          <w:color w:val="auto"/>
          <w:sz w:val="28"/>
          <w:szCs w:val="28"/>
        </w:rPr>
      </w:pPr>
      <w:r w:rsidRPr="003C0EF8">
        <w:rPr>
          <w:rFonts w:asciiTheme="majorBidi" w:hAnsiTheme="majorBidi"/>
          <w:color w:val="auto"/>
          <w:sz w:val="28"/>
          <w:szCs w:val="28"/>
        </w:rPr>
        <w:t>Using excel</w:t>
      </w:r>
    </w:p>
    <w:tbl>
      <w:tblPr>
        <w:tblW w:w="13317" w:type="dxa"/>
        <w:tblLook w:val="04A0" w:firstRow="1" w:lastRow="0" w:firstColumn="1" w:lastColumn="0" w:noHBand="0" w:noVBand="1"/>
      </w:tblPr>
      <w:tblGrid>
        <w:gridCol w:w="1985"/>
        <w:gridCol w:w="1389"/>
        <w:gridCol w:w="1476"/>
        <w:gridCol w:w="876"/>
        <w:gridCol w:w="1476"/>
        <w:gridCol w:w="1476"/>
        <w:gridCol w:w="1260"/>
        <w:gridCol w:w="1337"/>
        <w:gridCol w:w="1310"/>
        <w:gridCol w:w="960"/>
      </w:tblGrid>
      <w:tr w:rsidR="003C0EF8" w:rsidRPr="003C0EF8" w14:paraId="4288BBD4" w14:textId="77777777" w:rsidTr="003C0EF8">
        <w:trPr>
          <w:trHeight w:val="315"/>
        </w:trPr>
        <w:tc>
          <w:tcPr>
            <w:tcW w:w="32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29C1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SUMMARY OUTPUT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1CC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FE28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364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D2E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5C51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7353D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20E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428A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0F3EACF2" w14:textId="77777777" w:rsidTr="003C0EF8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A8517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08B5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379E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5712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2CD5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B88B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80091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A5D5E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CBCC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2CF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7EF6CBB3" w14:textId="77777777" w:rsidTr="003C0EF8">
        <w:trPr>
          <w:trHeight w:val="315"/>
        </w:trPr>
        <w:tc>
          <w:tcPr>
            <w:tcW w:w="3280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D7AE1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Regression Statistics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00811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2579A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7B09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B42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5BB6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1EF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B332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5A926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16F73D6B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9B5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Multiple R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26367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455325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C42BA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D16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612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437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17FA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ADA3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28B2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15E31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52789770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ED8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R Square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AAE8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0211797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6AD5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647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D0EA6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8012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0D89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2AF4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82D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6A36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07A76509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693C7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Adjusted R Square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2F4E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0211665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3A079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0135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26166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F3E66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BFA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03A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D84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179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09251D87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C7F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Standard Error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0878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4466794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BCBF7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CC3F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75AC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B7D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78F0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5B43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E875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7EF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31F9A8DC" w14:textId="77777777" w:rsidTr="003C0EF8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A711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Observations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00C61D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74343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02B5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D87C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E0B8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CD2E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536F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EEEE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FF47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1F7B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59C13BB0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FD74A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303C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4D797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F7DB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6C8B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229E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FF731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AECF1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0A0B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153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69ECEABC" w14:textId="77777777" w:rsidTr="003C0EF8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BB9E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ANOVA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9055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2D6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BA6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8DFC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DE2F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A38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64E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30394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22C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1883B959" w14:textId="77777777" w:rsidTr="003C0EF8">
        <w:trPr>
          <w:trHeight w:val="315"/>
        </w:trPr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62D73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 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A77FC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df</w:t>
            </w:r>
          </w:p>
        </w:tc>
        <w:tc>
          <w:tcPr>
            <w:tcW w:w="145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9C4E8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SS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A3C144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MS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39FE08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F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358D0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Significance F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1095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090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51B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32447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1FFFC30F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A40F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Regression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BB91F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1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AF3C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320.949868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4387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320.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F4465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1608.590206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FB2EF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2A72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9084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72F7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728A9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4B90A090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AE8A6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Residual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BE5C0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74341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A821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14832.6988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C85E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99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7179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0190E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E0FB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D35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C39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C2051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04965438" w14:textId="77777777" w:rsidTr="003C0EF8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C85B0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Total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16E75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74342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0736DA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15153.64876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0137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6FCD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EAAA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6C89A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A8B4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A3C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A3FF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660015EB" w14:textId="77777777" w:rsidTr="003C0EF8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98F02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00F1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337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5C407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270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BD6B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B855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741C8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37411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84EC" w14:textId="77777777" w:rsidR="003C0EF8" w:rsidRPr="003C0EF8" w:rsidRDefault="003C0EF8" w:rsidP="003C0EF8">
            <w:pPr>
              <w:spacing w:line="240" w:lineRule="auto"/>
              <w:ind w:left="0" w:firstLine="0"/>
              <w:rPr>
                <w:color w:val="auto"/>
                <w:sz w:val="20"/>
                <w:szCs w:val="20"/>
              </w:rPr>
            </w:pPr>
          </w:p>
        </w:tc>
      </w:tr>
      <w:tr w:rsidR="003C0EF8" w:rsidRPr="003C0EF8" w14:paraId="09C9FFAE" w14:textId="77777777" w:rsidTr="003C0EF8">
        <w:trPr>
          <w:trHeight w:val="330"/>
        </w:trPr>
        <w:tc>
          <w:tcPr>
            <w:tcW w:w="198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5BD73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 </w:t>
            </w:r>
          </w:p>
        </w:tc>
        <w:tc>
          <w:tcPr>
            <w:tcW w:w="129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51BFE3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Coefficients</w:t>
            </w:r>
          </w:p>
        </w:tc>
        <w:tc>
          <w:tcPr>
            <w:tcW w:w="145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3B62E0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Standard Error</w:t>
            </w:r>
          </w:p>
        </w:tc>
        <w:tc>
          <w:tcPr>
            <w:tcW w:w="8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CE526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t Stat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F9802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P-value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736DC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Lower 95%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804546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Upper 95%</w:t>
            </w:r>
          </w:p>
        </w:tc>
        <w:tc>
          <w:tcPr>
            <w:tcW w:w="133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EE86D7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Lower 95.0%</w:t>
            </w:r>
          </w:p>
        </w:tc>
        <w:tc>
          <w:tcPr>
            <w:tcW w:w="131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7BBF9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Upper 95.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1F72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</w:p>
        </w:tc>
      </w:tr>
      <w:tr w:rsidR="003C0EF8" w:rsidRPr="003C0EF8" w14:paraId="0BACF380" w14:textId="77777777" w:rsidTr="003C0EF8">
        <w:trPr>
          <w:trHeight w:val="31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7095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Intercept</w:t>
            </w:r>
          </w:p>
        </w:tc>
        <w:tc>
          <w:tcPr>
            <w:tcW w:w="12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5CAB6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6402046</w:t>
            </w:r>
          </w:p>
        </w:tc>
        <w:tc>
          <w:tcPr>
            <w:tcW w:w="1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8601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00247967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9EB0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258.18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FFCD56" w14:textId="77777777" w:rsidR="003C0EF8" w:rsidRPr="003C0EF8" w:rsidRDefault="003C0EF8" w:rsidP="003C0EF8">
            <w:pPr>
              <w:spacing w:line="240" w:lineRule="auto"/>
              <w:ind w:left="0" w:firstLine="0"/>
              <w:jc w:val="center"/>
              <w:rPr>
                <w:szCs w:val="24"/>
              </w:rPr>
            </w:pPr>
            <w:r w:rsidRPr="003C0EF8">
              <w:rPr>
                <w:szCs w:val="24"/>
              </w:rPr>
              <w:t>P-value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1869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63534447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4884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6450648</w:t>
            </w:r>
          </w:p>
        </w:tc>
        <w:tc>
          <w:tcPr>
            <w:tcW w:w="13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8B7A9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6353445</w:t>
            </w:r>
          </w:p>
        </w:tc>
        <w:tc>
          <w:tcPr>
            <w:tcW w:w="1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AA1B7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64506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AC2B8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</w:tr>
      <w:tr w:rsidR="003C0EF8" w:rsidRPr="003C0EF8" w14:paraId="5DDA48E5" w14:textId="77777777" w:rsidTr="003C0EF8">
        <w:trPr>
          <w:trHeight w:val="330"/>
        </w:trPr>
        <w:tc>
          <w:tcPr>
            <w:tcW w:w="198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062323" w14:textId="77777777" w:rsidR="003C0EF8" w:rsidRPr="003C0EF8" w:rsidRDefault="003C0EF8" w:rsidP="003C0EF8">
            <w:pPr>
              <w:spacing w:line="240" w:lineRule="auto"/>
              <w:ind w:left="0" w:firstLine="0"/>
              <w:rPr>
                <w:szCs w:val="24"/>
              </w:rPr>
            </w:pPr>
            <w:r w:rsidRPr="003C0EF8">
              <w:rPr>
                <w:szCs w:val="24"/>
              </w:rPr>
              <w:t>male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E9A94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324836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FD07B1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003303234</w:t>
            </w:r>
          </w:p>
        </w:tc>
        <w:tc>
          <w:tcPr>
            <w:tcW w:w="8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CE8AB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40.10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6BA05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EB19BF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2600925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79C9D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389579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FFFE9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260093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9756B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  <w:r w:rsidRPr="003C0EF8">
              <w:rPr>
                <w:szCs w:val="24"/>
              </w:rPr>
              <w:t>0.13895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A79AB" w14:textId="77777777" w:rsidR="003C0EF8" w:rsidRPr="003C0EF8" w:rsidRDefault="003C0EF8" w:rsidP="003C0EF8">
            <w:pPr>
              <w:spacing w:line="240" w:lineRule="auto"/>
              <w:ind w:left="0" w:firstLine="0"/>
              <w:jc w:val="right"/>
              <w:rPr>
                <w:szCs w:val="24"/>
              </w:rPr>
            </w:pPr>
          </w:p>
        </w:tc>
      </w:tr>
    </w:tbl>
    <w:p w14:paraId="1A2B66BD" w14:textId="77777777" w:rsidR="00394654" w:rsidRDefault="00000000" w:rsidP="003C0EF8">
      <w:r w:rsidRPr="003C0EF8">
        <w:t xml:space="preserve"> </w:t>
      </w:r>
    </w:p>
    <w:p w14:paraId="0E112992" w14:textId="77777777" w:rsidR="003C0EF8" w:rsidRDefault="003C0EF8" w:rsidP="003C0EF8"/>
    <w:p w14:paraId="43746F66" w14:textId="77777777" w:rsidR="003C0EF8" w:rsidRDefault="003C0EF8" w:rsidP="003C0EF8"/>
    <w:p w14:paraId="64E28015" w14:textId="77777777" w:rsidR="003C0EF8" w:rsidRDefault="003C0EF8" w:rsidP="003C0EF8"/>
    <w:p w14:paraId="6F7CCDF1" w14:textId="77777777" w:rsidR="00646C66" w:rsidRDefault="00646C66" w:rsidP="003C0EF8"/>
    <w:p w14:paraId="60589246" w14:textId="77777777" w:rsidR="003C0EF8" w:rsidRDefault="003C0EF8" w:rsidP="003C0EF8">
      <w:pPr>
        <w:pStyle w:val="Heading2"/>
        <w:spacing w:line="360" w:lineRule="auto"/>
        <w:rPr>
          <w:rFonts w:asciiTheme="majorBidi" w:hAnsiTheme="majorBidi"/>
          <w:color w:val="auto"/>
          <w:sz w:val="28"/>
          <w:szCs w:val="28"/>
        </w:rPr>
      </w:pPr>
      <w:r w:rsidRPr="003C0EF8">
        <w:rPr>
          <w:rFonts w:asciiTheme="majorBidi" w:hAnsiTheme="majorBidi"/>
          <w:color w:val="auto"/>
          <w:sz w:val="28"/>
          <w:szCs w:val="28"/>
        </w:rPr>
        <w:t>Using R script</w:t>
      </w:r>
    </w:p>
    <w:p w14:paraId="40F06FCE" w14:textId="77777777" w:rsidR="003C0EF8" w:rsidRPr="006D5FDD" w:rsidRDefault="003C0EF8" w:rsidP="006D5FDD">
      <w:pPr>
        <w:pStyle w:val="HTMLPreformatted"/>
        <w:shd w:val="clear" w:color="auto" w:fill="FFFFFF"/>
        <w:wordWrap w:val="0"/>
        <w:jc w:val="center"/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</w:pPr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 xml:space="preserve">|            | Coefficient| </w:t>
      </w:r>
      <w:proofErr w:type="spellStart"/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>Std_Error</w:t>
      </w:r>
      <w:proofErr w:type="spellEnd"/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 xml:space="preserve">| </w:t>
      </w:r>
      <w:proofErr w:type="spellStart"/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>Z_Value</w:t>
      </w:r>
      <w:proofErr w:type="spellEnd"/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 xml:space="preserve">| </w:t>
      </w:r>
      <w:proofErr w:type="spellStart"/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>P_Value</w:t>
      </w:r>
      <w:proofErr w:type="spellEnd"/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 xml:space="preserve"> |</w:t>
      </w:r>
    </w:p>
    <w:p w14:paraId="62FE0CA6" w14:textId="77777777" w:rsidR="003C0EF8" w:rsidRPr="006D5FDD" w:rsidRDefault="003C0EF8" w:rsidP="006D5FDD">
      <w:pPr>
        <w:pStyle w:val="HTMLPreformatted"/>
        <w:shd w:val="clear" w:color="auto" w:fill="FFFFFF"/>
        <w:wordWrap w:val="0"/>
        <w:jc w:val="center"/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</w:pPr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>|:-----------|-----------:|---------:|--------:|-------:|</w:t>
      </w:r>
    </w:p>
    <w:p w14:paraId="47381BD7" w14:textId="77777777" w:rsidR="003C0EF8" w:rsidRPr="006D5FDD" w:rsidRDefault="003C0EF8" w:rsidP="006D5FDD">
      <w:pPr>
        <w:pStyle w:val="HTMLPreformatted"/>
        <w:shd w:val="clear" w:color="auto" w:fill="FFFFFF"/>
        <w:wordWrap w:val="0"/>
        <w:jc w:val="center"/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</w:pPr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>|(Intercept) |   0.5762524| 0.0115668| 49.81964|       0|</w:t>
      </w:r>
    </w:p>
    <w:p w14:paraId="4E90D149" w14:textId="77777777" w:rsidR="003C0EF8" w:rsidRPr="006D5FDD" w:rsidRDefault="003C0EF8" w:rsidP="006D5FDD">
      <w:pPr>
        <w:pStyle w:val="HTMLPreformatted"/>
        <w:shd w:val="clear" w:color="auto" w:fill="FFFFFF"/>
        <w:wordWrap w:val="0"/>
        <w:jc w:val="center"/>
        <w:rPr>
          <w:rFonts w:ascii="Lucida Console" w:hAnsi="Lucida Console"/>
          <w:color w:val="000000"/>
          <w:sz w:val="24"/>
          <w:szCs w:val="24"/>
        </w:rPr>
      </w:pPr>
      <w:r w:rsidRPr="006D5FDD">
        <w:rPr>
          <w:rStyle w:val="gnd-iwgdh3b"/>
          <w:rFonts w:ascii="Lucida Console" w:hAnsi="Lucida Console"/>
          <w:color w:val="000000"/>
          <w:sz w:val="24"/>
          <w:szCs w:val="24"/>
          <w:bdr w:val="none" w:sz="0" w:space="0" w:color="auto" w:frame="1"/>
        </w:rPr>
        <w:t>|sex         |   0.6472697| 0.0164223| 39.41409|       0|</w:t>
      </w:r>
    </w:p>
    <w:p w14:paraId="24B9B09E" w14:textId="77777777" w:rsidR="003C0EF8" w:rsidRDefault="003C0EF8" w:rsidP="003C0EF8"/>
    <w:p w14:paraId="456BC7F4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1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setwd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"A:/MA. Program/Semester 4/Thesis/Analyzing Data/r_language"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52E2A452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2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library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readx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5BC6BEF8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3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library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stat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7299207C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4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library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knitr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77802091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5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096E4DB2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6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mydata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read_exce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"education_1.xlsx"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67A7523F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7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190B17A7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8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model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glm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label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~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ex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data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mydata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family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binomia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link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"logit"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)</w:t>
      </w:r>
    </w:p>
    <w:p w14:paraId="59971032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9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135546A7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0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coefficients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coef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mode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49842B24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1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std_errors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qr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diag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vcov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mode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))</w:t>
      </w:r>
    </w:p>
    <w:p w14:paraId="6E77DFF0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2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z_values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coefficients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/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td_errors</w:t>
      </w:r>
    </w:p>
    <w:p w14:paraId="07D6EE8E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3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p_values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006666"/>
          <w:sz w:val="20"/>
          <w:szCs w:val="20"/>
        </w:rPr>
        <w:t>2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*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6666"/>
          <w:sz w:val="20"/>
          <w:szCs w:val="20"/>
        </w:rPr>
        <w:t>1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pnorm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ab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z_value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))</w:t>
      </w:r>
    </w:p>
    <w:p w14:paraId="5B8A7482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4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69A47E88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5. </w:t>
      </w:r>
      <w:r w:rsidRPr="00A04643">
        <w:rPr>
          <w:rFonts w:asciiTheme="majorBidi" w:hAnsiTheme="majorBidi" w:cstheme="majorBidi"/>
          <w:noProof/>
          <w:color w:val="880000"/>
          <w:sz w:val="20"/>
          <w:szCs w:val="20"/>
        </w:rPr>
        <w:t># Create a data frame to store the results</w:t>
      </w:r>
    </w:p>
    <w:p w14:paraId="66972968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6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result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&lt;-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data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frame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660066"/>
          <w:sz w:val="20"/>
          <w:szCs w:val="20"/>
        </w:rPr>
        <w:t>Coefficient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coefficient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</w:p>
    <w:p w14:paraId="501C5A3D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7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                    </w:t>
      </w:r>
      <w:r w:rsidRPr="00A04643">
        <w:rPr>
          <w:rFonts w:asciiTheme="majorBidi" w:hAnsiTheme="majorBidi" w:cstheme="majorBidi"/>
          <w:noProof/>
          <w:color w:val="660066"/>
          <w:sz w:val="20"/>
          <w:szCs w:val="20"/>
        </w:rPr>
        <w:t>Std_Error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td_error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</w:p>
    <w:p w14:paraId="6ABEBFBB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8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                    Z_Value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z_value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</w:p>
    <w:p w14:paraId="32CE6684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9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                    P_Value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p_value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333F99EA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20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2A00762F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21. </w:t>
      </w:r>
      <w:r w:rsidRPr="00A04643">
        <w:rPr>
          <w:rFonts w:asciiTheme="majorBidi" w:hAnsiTheme="majorBidi" w:cstheme="majorBidi"/>
          <w:noProof/>
          <w:color w:val="880000"/>
          <w:sz w:val="20"/>
          <w:szCs w:val="20"/>
        </w:rPr>
        <w:t># Print the result table using knitr::kable()</w:t>
      </w:r>
    </w:p>
    <w:p w14:paraId="6EC2AA2F" w14:textId="77777777" w:rsidR="00646C66" w:rsidRPr="00A04643" w:rsidRDefault="00646C66" w:rsidP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0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61903491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22.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prin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kable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resul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format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"markdown"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)</w:t>
      </w:r>
    </w:p>
    <w:p w14:paraId="64970804" w14:textId="77777777" w:rsidR="00646C66" w:rsidRDefault="00646C66" w:rsidP="003C0EF8"/>
    <w:p w14:paraId="4F5F936A" w14:textId="77777777" w:rsidR="00A04643" w:rsidRDefault="00A04643" w:rsidP="003C0EF8"/>
    <w:p w14:paraId="2F3C926B" w14:textId="77777777" w:rsidR="006D5FDD" w:rsidRDefault="006D5FDD" w:rsidP="003C0EF8"/>
    <w:p w14:paraId="76D93556" w14:textId="77777777" w:rsidR="006D5FDD" w:rsidRDefault="006D5FDD" w:rsidP="003C0EF8"/>
    <w:p w14:paraId="4A48595F" w14:textId="77777777" w:rsidR="00A04643" w:rsidRDefault="00A04643" w:rsidP="003C0EF8"/>
    <w:p w14:paraId="1CE735F3" w14:textId="77777777" w:rsidR="003C0EF8" w:rsidRPr="003C0EF8" w:rsidRDefault="003C0EF8" w:rsidP="003C0EF8">
      <w:pPr>
        <w:pStyle w:val="Heading2"/>
        <w:pBdr>
          <w:bottom w:val="double" w:sz="6" w:space="1" w:color="auto"/>
        </w:pBdr>
        <w:spacing w:line="360" w:lineRule="auto"/>
        <w:rPr>
          <w:rFonts w:asciiTheme="majorBidi" w:hAnsiTheme="majorBidi"/>
          <w:color w:val="auto"/>
          <w:sz w:val="28"/>
          <w:szCs w:val="28"/>
        </w:rPr>
      </w:pPr>
      <w:r w:rsidRPr="003C0EF8">
        <w:rPr>
          <w:rFonts w:asciiTheme="majorBidi" w:hAnsiTheme="majorBidi"/>
          <w:color w:val="auto"/>
          <w:sz w:val="28"/>
          <w:szCs w:val="28"/>
        </w:rPr>
        <w:lastRenderedPageBreak/>
        <w:t>Using Python</w:t>
      </w:r>
    </w:p>
    <w:p w14:paraId="39AD649A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Dep. Variable:                  label   No. Observations:                74342</w:t>
      </w:r>
    </w:p>
    <w:p w14:paraId="4BF937E5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Model:                          Logit   Df Residuals:                    74340</w:t>
      </w:r>
    </w:p>
    <w:p w14:paraId="32E21EC3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Method:                           MLE   Df Model:                            1</w:t>
      </w:r>
    </w:p>
    <w:p w14:paraId="27C2FF20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Date:                Mon, 17 Apr 2023   Pseudo R-</w:t>
      </w:r>
      <w:proofErr w:type="spellStart"/>
      <w:r w:rsidRPr="006D5FDD">
        <w:rPr>
          <w:rFonts w:ascii="CaskaydiaCove NF" w:hAnsi="CaskaydiaCove NF" w:cs="CaskaydiaCove NF"/>
          <w:color w:val="auto"/>
          <w:sz w:val="20"/>
          <w:szCs w:val="20"/>
        </w:rPr>
        <w:t>squ</w:t>
      </w:r>
      <w:proofErr w:type="spellEnd"/>
      <w:r w:rsidRPr="006D5FDD">
        <w:rPr>
          <w:rFonts w:ascii="CaskaydiaCove NF" w:hAnsi="CaskaydiaCove NF" w:cs="CaskaydiaCove NF"/>
          <w:color w:val="auto"/>
          <w:sz w:val="20"/>
          <w:szCs w:val="20"/>
        </w:rPr>
        <w:t>.:                 0.01763</w:t>
      </w:r>
    </w:p>
    <w:p w14:paraId="7EC231C2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Time:                        08:24:15   Log-Likelihood:                -43656.</w:t>
      </w:r>
    </w:p>
    <w:p w14:paraId="7AFBD616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converged:                       True   LL-Null:                       -44439.</w:t>
      </w:r>
    </w:p>
    <w:p w14:paraId="2A50F883" w14:textId="77777777" w:rsidR="00002C0C" w:rsidRPr="006D5FDD" w:rsidRDefault="00002C0C" w:rsidP="006D5FDD">
      <w:pPr>
        <w:pBdr>
          <w:bottom w:val="double" w:sz="6" w:space="1" w:color="auto"/>
        </w:pBd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 xml:space="preserve">Covariance Type:            </w:t>
      </w:r>
      <w:proofErr w:type="spellStart"/>
      <w:r w:rsidRPr="006D5FDD">
        <w:rPr>
          <w:rFonts w:ascii="CaskaydiaCove NF" w:hAnsi="CaskaydiaCove NF" w:cs="CaskaydiaCove NF"/>
          <w:color w:val="auto"/>
          <w:sz w:val="20"/>
          <w:szCs w:val="20"/>
        </w:rPr>
        <w:t>nonrobust</w:t>
      </w:r>
      <w:proofErr w:type="spellEnd"/>
      <w:r w:rsidRPr="006D5FDD">
        <w:rPr>
          <w:rFonts w:ascii="CaskaydiaCove NF" w:hAnsi="CaskaydiaCove NF" w:cs="CaskaydiaCove NF"/>
          <w:color w:val="auto"/>
          <w:sz w:val="20"/>
          <w:szCs w:val="20"/>
        </w:rPr>
        <w:t xml:space="preserve">   LLR p-value:                     0.000</w:t>
      </w:r>
    </w:p>
    <w:p w14:paraId="7D65F152" w14:textId="77777777" w:rsidR="00646C66" w:rsidRPr="006D5FDD" w:rsidRDefault="00646C66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</w:p>
    <w:p w14:paraId="5063B9CE" w14:textId="7B95FEB1" w:rsidR="00002C0C" w:rsidRPr="006D5FDD" w:rsidRDefault="00002C0C" w:rsidP="006D5FDD">
      <w:pPr>
        <w:pBdr>
          <w:bottom w:val="single" w:sz="6" w:space="1" w:color="auto"/>
        </w:pBdr>
        <w:spacing w:line="240" w:lineRule="auto"/>
        <w:ind w:left="2160" w:firstLine="0"/>
        <w:jc w:val="center"/>
        <w:rPr>
          <w:rFonts w:ascii="CaskaydiaCove NF" w:hAnsi="CaskaydiaCove NF" w:cs="CaskaydiaCove NF"/>
          <w:color w:val="auto"/>
          <w:sz w:val="20"/>
          <w:szCs w:val="20"/>
          <w:lang w:val="pl-PL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 xml:space="preserve">coef   </w:t>
      </w:r>
      <w:r w:rsidR="00A912DA"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 xml:space="preserve">     </w:t>
      </w:r>
      <w:r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 xml:space="preserve">std err        z      </w:t>
      </w:r>
      <w:r w:rsidR="00A912DA"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 xml:space="preserve"> </w:t>
      </w:r>
      <w:r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 xml:space="preserve">P&gt;|z|      </w:t>
      </w:r>
      <w:r w:rsidR="00A912DA"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ab/>
      </w:r>
      <w:r w:rsidRPr="006D5FDD">
        <w:rPr>
          <w:rFonts w:ascii="CaskaydiaCove NF" w:hAnsi="CaskaydiaCove NF" w:cs="CaskaydiaCove NF"/>
          <w:color w:val="auto"/>
          <w:sz w:val="20"/>
          <w:szCs w:val="20"/>
          <w:lang w:val="pl-PL"/>
        </w:rPr>
        <w:t>[0.025      0.975]</w:t>
      </w:r>
    </w:p>
    <w:p w14:paraId="1F620EC0" w14:textId="77777777" w:rsidR="00A912DA" w:rsidRPr="006D5FDD" w:rsidRDefault="00A912DA" w:rsidP="006D5FDD">
      <w:pPr>
        <w:pBdr>
          <w:bottom w:val="single" w:sz="6" w:space="1" w:color="auto"/>
        </w:pBdr>
        <w:spacing w:line="240" w:lineRule="auto"/>
        <w:ind w:left="2160" w:firstLine="0"/>
        <w:jc w:val="center"/>
        <w:rPr>
          <w:rFonts w:ascii="CaskaydiaCove NF" w:hAnsi="CaskaydiaCove NF" w:cs="CaskaydiaCove NF"/>
          <w:color w:val="auto"/>
          <w:sz w:val="20"/>
          <w:szCs w:val="20"/>
          <w:lang w:val="pl-PL"/>
        </w:rPr>
      </w:pPr>
    </w:p>
    <w:p w14:paraId="394CB5BF" w14:textId="77777777" w:rsidR="00646C66" w:rsidRPr="006D5FDD" w:rsidRDefault="00646C66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  <w:lang w:val="pl-PL"/>
        </w:rPr>
      </w:pPr>
    </w:p>
    <w:p w14:paraId="3DE34461" w14:textId="77777777" w:rsidR="00002C0C" w:rsidRPr="006D5FDD" w:rsidRDefault="00002C0C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const          0.5761      0.012     49.809      0.000       0.553       0.599</w:t>
      </w:r>
    </w:p>
    <w:p w14:paraId="21D1402F" w14:textId="77777777" w:rsidR="00FA0128" w:rsidRPr="006D5FDD" w:rsidRDefault="00FA0128" w:rsidP="006D5FDD">
      <w:pP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</w:p>
    <w:p w14:paraId="52C31A86" w14:textId="77777777" w:rsidR="00002C0C" w:rsidRPr="006D5FDD" w:rsidRDefault="00002C0C" w:rsidP="006D5FDD">
      <w:pPr>
        <w:pBdr>
          <w:bottom w:val="double" w:sz="6" w:space="1" w:color="auto"/>
        </w:pBdr>
        <w:spacing w:line="240" w:lineRule="auto"/>
        <w:ind w:left="0" w:firstLine="0"/>
        <w:jc w:val="center"/>
        <w:rPr>
          <w:rFonts w:ascii="CaskaydiaCove NF" w:hAnsi="CaskaydiaCove NF" w:cs="CaskaydiaCove NF"/>
          <w:color w:val="auto"/>
          <w:sz w:val="20"/>
          <w:szCs w:val="20"/>
        </w:rPr>
      </w:pPr>
      <w:r w:rsidRPr="006D5FDD">
        <w:rPr>
          <w:rFonts w:ascii="CaskaydiaCove NF" w:hAnsi="CaskaydiaCove NF" w:cs="CaskaydiaCove NF"/>
          <w:color w:val="auto"/>
          <w:sz w:val="20"/>
          <w:szCs w:val="20"/>
        </w:rPr>
        <w:t>sex            0.6473      0.016     39.415      0.000       0.615       0.679</w:t>
      </w:r>
    </w:p>
    <w:p w14:paraId="0795007D" w14:textId="77777777" w:rsidR="00646C66" w:rsidRDefault="00646C66" w:rsidP="00002C0C">
      <w:pPr>
        <w:rPr>
          <w:rFonts w:ascii="CaskaydiaCove NF" w:hAnsi="CaskaydiaCove NF" w:cs="CaskaydiaCove NF"/>
          <w:color w:val="auto"/>
          <w:szCs w:val="24"/>
        </w:rPr>
      </w:pPr>
    </w:p>
    <w:p w14:paraId="2945A3BC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1.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import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pandas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as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pd</w:t>
      </w:r>
    </w:p>
    <w:p w14:paraId="6FA71AF7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2.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import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tatsmodels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api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as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m</w:t>
      </w:r>
    </w:p>
    <w:p w14:paraId="78C2745B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3.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import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numpy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as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np</w:t>
      </w:r>
    </w:p>
    <w:p w14:paraId="56F6C65C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4.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import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matplotlib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pyplot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as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plt</w:t>
      </w:r>
    </w:p>
    <w:p w14:paraId="5424A8A3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5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df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pd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read_exce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'../data_processed/education_1.xlsx'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1D6660AA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6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X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df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[[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'sex'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]]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 </w:t>
      </w:r>
    </w:p>
    <w:p w14:paraId="7B971F5D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7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y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df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[</w:t>
      </w:r>
      <w:r w:rsidRPr="00A04643">
        <w:rPr>
          <w:rFonts w:asciiTheme="majorBidi" w:hAnsiTheme="majorBidi" w:cstheme="majorBidi"/>
          <w:noProof/>
          <w:color w:val="008800"/>
          <w:sz w:val="20"/>
          <w:szCs w:val="20"/>
        </w:rPr>
        <w:t>'label'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]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 </w:t>
      </w:r>
    </w:p>
    <w:p w14:paraId="6F9B292B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8. </w:t>
      </w:r>
      <w:r w:rsidRPr="00A04643">
        <w:rPr>
          <w:rFonts w:asciiTheme="majorBidi" w:hAnsiTheme="majorBidi" w:cstheme="majorBidi"/>
          <w:noProof/>
          <w:color w:val="880000"/>
          <w:sz w:val="20"/>
          <w:szCs w:val="20"/>
        </w:rPr>
        <w:t># Add a constant term to the predictor variables</w:t>
      </w:r>
    </w:p>
    <w:p w14:paraId="2E875686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 9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X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m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add_constan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X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190F2EEB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0. </w:t>
      </w:r>
      <w:r w:rsidRPr="00A04643">
        <w:rPr>
          <w:rFonts w:asciiTheme="majorBidi" w:hAnsiTheme="majorBidi" w:cstheme="majorBidi"/>
          <w:noProof/>
          <w:color w:val="880000"/>
          <w:sz w:val="20"/>
          <w:szCs w:val="20"/>
        </w:rPr>
        <w:t># Fit the logistic regression model</w:t>
      </w:r>
    </w:p>
    <w:p w14:paraId="7687B7D9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1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model 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m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660066"/>
          <w:sz w:val="20"/>
          <w:szCs w:val="20"/>
        </w:rPr>
        <w:t>Logi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y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X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)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fi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)</w:t>
      </w:r>
    </w:p>
    <w:p w14:paraId="4FA4EECD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2. </w:t>
      </w:r>
      <w:r w:rsidRPr="00A04643">
        <w:rPr>
          <w:rFonts w:asciiTheme="majorBidi" w:hAnsiTheme="majorBidi" w:cstheme="majorBidi"/>
          <w:noProof/>
          <w:color w:val="880000"/>
          <w:sz w:val="20"/>
          <w:szCs w:val="20"/>
        </w:rPr>
        <w:t># Print the summary</w:t>
      </w:r>
    </w:p>
    <w:p w14:paraId="056A08C4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3. </w:t>
      </w:r>
      <w:r w:rsidRPr="00A04643">
        <w:rPr>
          <w:rFonts w:asciiTheme="majorBidi" w:hAnsiTheme="majorBidi" w:cstheme="majorBidi"/>
          <w:noProof/>
          <w:color w:val="000088"/>
          <w:sz w:val="20"/>
          <w:szCs w:val="20"/>
        </w:rPr>
        <w:t>print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model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summary</w:t>
      </w:r>
      <w:r w:rsidRPr="00A04643">
        <w:rPr>
          <w:rFonts w:asciiTheme="majorBidi" w:hAnsiTheme="majorBidi" w:cstheme="majorBidi"/>
          <w:noProof/>
          <w:color w:val="666600"/>
          <w:sz w:val="20"/>
          <w:szCs w:val="20"/>
        </w:rPr>
        <w:t>())</w:t>
      </w:r>
    </w:p>
    <w:p w14:paraId="4FDEF5F5" w14:textId="77777777" w:rsidR="00646C66" w:rsidRPr="00A04643" w:rsidRDefault="00646C6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0660425"/>
        <w:rPr>
          <w:rFonts w:asciiTheme="majorBidi" w:hAnsiTheme="majorBidi" w:cstheme="majorBidi"/>
          <w:noProof/>
          <w:sz w:val="20"/>
          <w:szCs w:val="20"/>
        </w:rPr>
      </w:pPr>
      <w:r w:rsidRPr="00A04643">
        <w:rPr>
          <w:rFonts w:asciiTheme="majorBidi" w:hAnsiTheme="majorBidi" w:cstheme="majorBidi"/>
          <w:noProof/>
          <w:sz w:val="20"/>
          <w:szCs w:val="20"/>
        </w:rPr>
        <w:t xml:space="preserve">14. </w:t>
      </w:r>
      <w:r w:rsidRPr="00A04643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173251E3" w14:textId="77777777" w:rsidR="00646C66" w:rsidRPr="00A04643" w:rsidRDefault="00646C66" w:rsidP="00002C0C">
      <w:pPr>
        <w:rPr>
          <w:color w:val="auto"/>
        </w:rPr>
      </w:pPr>
    </w:p>
    <w:p w14:paraId="41C9182C" w14:textId="77777777" w:rsidR="00A04643" w:rsidRPr="00A04643" w:rsidRDefault="00A04643" w:rsidP="00002C0C">
      <w:pPr>
        <w:rPr>
          <w:color w:val="auto"/>
        </w:rPr>
      </w:pPr>
    </w:p>
    <w:p w14:paraId="5BF6BC45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1. </w:t>
      </w:r>
      <w:r w:rsidRPr="00AF5E8F">
        <w:rPr>
          <w:rFonts w:asciiTheme="majorBidi" w:hAnsiTheme="majorBidi" w:cstheme="majorBidi"/>
          <w:noProof/>
          <w:color w:val="000088"/>
          <w:sz w:val="20"/>
          <w:szCs w:val="20"/>
        </w:rPr>
        <w:t>const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model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88"/>
          <w:sz w:val="20"/>
          <w:szCs w:val="20"/>
        </w:rPr>
        <w:t>params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[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const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]</w:t>
      </w:r>
    </w:p>
    <w:p w14:paraId="23A19A34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2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sex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model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88"/>
          <w:sz w:val="20"/>
          <w:szCs w:val="20"/>
        </w:rPr>
        <w:t>params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[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sex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]</w:t>
      </w:r>
    </w:p>
    <w:p w14:paraId="09A58F64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3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x_min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df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[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sex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]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min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)</w:t>
      </w:r>
    </w:p>
    <w:p w14:paraId="2F7AA248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4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x_max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df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[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sex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]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max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)</w:t>
      </w:r>
    </w:p>
    <w:p w14:paraId="0EB06B6B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lastRenderedPageBreak/>
        <w:t xml:space="preserve"> 5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x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np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linspace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x_min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x_max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006666"/>
          <w:sz w:val="20"/>
          <w:szCs w:val="20"/>
        </w:rPr>
        <w:t>100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21159162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6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y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=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006666"/>
          <w:sz w:val="20"/>
          <w:szCs w:val="20"/>
        </w:rPr>
        <w:t>1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/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F5E8F">
        <w:rPr>
          <w:rFonts w:asciiTheme="majorBidi" w:hAnsiTheme="majorBidi" w:cstheme="majorBidi"/>
          <w:noProof/>
          <w:color w:val="006666"/>
          <w:sz w:val="20"/>
          <w:szCs w:val="20"/>
        </w:rPr>
        <w:t>1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+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np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exp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-</w:t>
      </w:r>
      <w:r w:rsidRPr="00AF5E8F">
        <w:rPr>
          <w:rFonts w:asciiTheme="majorBidi" w:hAnsiTheme="majorBidi" w:cstheme="majorBidi"/>
          <w:noProof/>
          <w:color w:val="000088"/>
          <w:sz w:val="20"/>
          <w:szCs w:val="20"/>
        </w:rPr>
        <w:t>const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-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sex 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*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x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))</w:t>
      </w:r>
    </w:p>
    <w:p w14:paraId="53772834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7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plt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plot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x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,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 xml:space="preserve"> y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1D4E374C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8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plt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xlabel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Sex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5CAC215E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 9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plt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ylabel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Probability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52890D48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10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plt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title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</w:t>
      </w:r>
      <w:r w:rsidRPr="00AF5E8F">
        <w:rPr>
          <w:rFonts w:asciiTheme="majorBidi" w:hAnsiTheme="majorBidi" w:cstheme="majorBidi"/>
          <w:noProof/>
          <w:color w:val="008800"/>
          <w:sz w:val="20"/>
          <w:szCs w:val="20"/>
        </w:rPr>
        <w:t>'Logistic Regression Curve'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)</w:t>
      </w:r>
    </w:p>
    <w:p w14:paraId="6ECF5FD7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11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plt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.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show</w:t>
      </w:r>
      <w:r w:rsidRPr="00AF5E8F">
        <w:rPr>
          <w:rFonts w:asciiTheme="majorBidi" w:hAnsiTheme="majorBidi" w:cstheme="majorBidi"/>
          <w:noProof/>
          <w:color w:val="666600"/>
          <w:sz w:val="20"/>
          <w:szCs w:val="20"/>
        </w:rPr>
        <w:t>()</w:t>
      </w:r>
    </w:p>
    <w:p w14:paraId="249CAF65" w14:textId="77777777" w:rsidR="00AF5E8F" w:rsidRPr="00AF5E8F" w:rsidRDefault="00AF5E8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8696504"/>
        <w:rPr>
          <w:rFonts w:asciiTheme="majorBidi" w:hAnsiTheme="majorBidi" w:cstheme="majorBidi"/>
          <w:noProof/>
          <w:sz w:val="20"/>
          <w:szCs w:val="20"/>
        </w:rPr>
      </w:pPr>
      <w:r w:rsidRPr="00AF5E8F">
        <w:rPr>
          <w:rFonts w:asciiTheme="majorBidi" w:hAnsiTheme="majorBidi" w:cstheme="majorBidi"/>
          <w:noProof/>
          <w:sz w:val="20"/>
          <w:szCs w:val="20"/>
        </w:rPr>
        <w:t xml:space="preserve">12. </w:t>
      </w:r>
      <w:r w:rsidRPr="00AF5E8F">
        <w:rPr>
          <w:rFonts w:asciiTheme="majorBidi" w:hAnsiTheme="majorBidi" w:cstheme="majorBidi"/>
          <w:noProof/>
          <w:color w:val="000000"/>
          <w:sz w:val="20"/>
          <w:szCs w:val="20"/>
        </w:rPr>
        <w:t> </w:t>
      </w:r>
    </w:p>
    <w:p w14:paraId="3CA887A5" w14:textId="77777777" w:rsidR="00AF5E8F" w:rsidRPr="00AF5E8F" w:rsidRDefault="00AF5E8F" w:rsidP="00AF5E8F"/>
    <w:p w14:paraId="4C82E2CA" w14:textId="77777777" w:rsidR="00646C66" w:rsidRPr="00646C66" w:rsidRDefault="00646C66" w:rsidP="00646C66"/>
    <w:p w14:paraId="55CFFED7" w14:textId="66B844BC" w:rsidR="00646C66" w:rsidRPr="00002C0C" w:rsidRDefault="00AF5E8F" w:rsidP="00E22408">
      <w:pPr>
        <w:jc w:val="center"/>
        <w:rPr>
          <w:color w:val="auto"/>
          <w:sz w:val="32"/>
          <w:szCs w:val="28"/>
        </w:rPr>
      </w:pPr>
      <w:r w:rsidRPr="00AF5E8F">
        <w:rPr>
          <w:color w:val="auto"/>
          <w:sz w:val="32"/>
          <w:szCs w:val="28"/>
        </w:rPr>
        <w:drawing>
          <wp:inline distT="0" distB="0" distL="0" distR="0" wp14:anchorId="4631CD64" wp14:editId="7FA16125">
            <wp:extent cx="5486400" cy="4333875"/>
            <wp:effectExtent l="0" t="0" r="0" b="9525"/>
            <wp:docPr id="2015598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5983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6C66" w:rsidRPr="00002C0C">
      <w:pgSz w:w="15840" w:h="12240" w:orient="landscape"/>
      <w:pgMar w:top="1440" w:right="1654" w:bottom="1440" w:left="14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skaydiaCove NF">
    <w:panose1 w:val="00000000000000000000"/>
    <w:charset w:val="00"/>
    <w:family w:val="modern"/>
    <w:notTrueType/>
    <w:pitch w:val="variable"/>
    <w:sig w:usb0="A1002AFF" w:usb1="C0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F35550"/>
    <w:multiLevelType w:val="hybridMultilevel"/>
    <w:tmpl w:val="92C29430"/>
    <w:lvl w:ilvl="0" w:tplc="97A2BDF2">
      <w:numFmt w:val="bullet"/>
      <w:lvlText w:val=""/>
      <w:lvlJc w:val="left"/>
      <w:pPr>
        <w:ind w:left="468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</w:abstractNum>
  <w:num w:numId="1" w16cid:durableId="1305239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NzA1szCzMDEzMTZR0lEKTi0uzszPAykwqgUA+ITdJCwAAAA="/>
  </w:docVars>
  <w:rsids>
    <w:rsidRoot w:val="00394654"/>
    <w:rsid w:val="00002C0C"/>
    <w:rsid w:val="00394654"/>
    <w:rsid w:val="003C0EF8"/>
    <w:rsid w:val="00646C66"/>
    <w:rsid w:val="006D5FDD"/>
    <w:rsid w:val="00A04643"/>
    <w:rsid w:val="00A912DA"/>
    <w:rsid w:val="00AF39EA"/>
    <w:rsid w:val="00AF5E8F"/>
    <w:rsid w:val="00E22408"/>
    <w:rsid w:val="00FA0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6B851"/>
  <w15:docId w15:val="{73358198-9727-4E7F-839A-75A4EC363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118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0E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0E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3C0E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C0E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C0EF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0E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 w:firstLine="0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0EF8"/>
    <w:rPr>
      <w:rFonts w:ascii="Courier New" w:eastAsia="Times New Roman" w:hAnsi="Courier New" w:cs="Courier New"/>
      <w:sz w:val="20"/>
      <w:szCs w:val="20"/>
    </w:rPr>
  </w:style>
  <w:style w:type="character" w:customStyle="1" w:styleId="gnd-iwgdh3b">
    <w:name w:val="gnd-iwgdh3b"/>
    <w:basedOn w:val="DefaultParagraphFont"/>
    <w:rsid w:val="003C0EF8"/>
  </w:style>
  <w:style w:type="paragraph" w:styleId="NormalWeb">
    <w:name w:val="Normal (Web)"/>
    <w:basedOn w:val="Normal"/>
    <w:uiPriority w:val="99"/>
    <w:semiHidden/>
    <w:unhideWhenUsed/>
    <w:rsid w:val="00646C66"/>
    <w:pPr>
      <w:spacing w:before="100" w:beforeAutospacing="1" w:after="100" w:afterAutospacing="1" w:line="240" w:lineRule="auto"/>
      <w:ind w:left="0" w:firstLine="0"/>
    </w:pPr>
    <w:rPr>
      <w:rFonts w:eastAsiaTheme="minorEastAsia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6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3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9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72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5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F2FFE46-647F-4E0A-BDA9-FFA1E9C44E5C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ACCB8-F673-493C-8B52-10A592A55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496</Words>
  <Characters>2831</Characters>
  <Application>Microsoft Office Word</Application>
  <DocSecurity>0</DocSecurity>
  <Lines>23</Lines>
  <Paragraphs>6</Paragraphs>
  <ScaleCrop>false</ScaleCrop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oor hamedi</dc:creator>
  <cp:keywords/>
  <cp:lastModifiedBy>Saboor hamedi</cp:lastModifiedBy>
  <cp:revision>12</cp:revision>
  <cp:lastPrinted>2023-04-17T03:32:00Z</cp:lastPrinted>
  <dcterms:created xsi:type="dcterms:W3CDTF">2023-04-17T02:08:00Z</dcterms:created>
  <dcterms:modified xsi:type="dcterms:W3CDTF">2023-04-17T04:33:00Z</dcterms:modified>
</cp:coreProperties>
</file>